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2E4151" w14:textId="77777777" w:rsidR="00ED7194" w:rsidRDefault="00C56858">
      <w:pPr>
        <w:pStyle w:val="SourceCode"/>
      </w:pPr>
      <w:bookmarkStart w:id="0" w:name="_GoBack"/>
      <w:bookmarkEnd w:id="0"/>
      <w:r>
        <w:rPr>
          <w:rStyle w:val="VerbatimChar"/>
        </w:rPr>
        <w:t>1  wget https://github.com/jgm/pandoc/releases/download/1.19.2.1/pandoc-1.19.2.1-1-amd64.deb</w:t>
      </w:r>
      <w:r>
        <w:br/>
      </w:r>
      <w:r>
        <w:rPr>
          <w:rStyle w:val="VerbatimChar"/>
        </w:rPr>
        <w:t>2  sudo dpkg -i pandoc-1.19.2.1-1-amd64.deb</w:t>
      </w:r>
      <w:r>
        <w:br/>
      </w:r>
      <w:r>
        <w:rPr>
          <w:rStyle w:val="VerbatimChar"/>
        </w:rPr>
        <w:t>3  pandoc -v</w:t>
      </w:r>
      <w:r>
        <w:br/>
      </w:r>
      <w:r>
        <w:rPr>
          <w:rStyle w:val="VerbatimChar"/>
        </w:rPr>
        <w:t>4  history</w:t>
      </w:r>
      <w:r>
        <w:br/>
      </w:r>
      <w:r>
        <w:rPr>
          <w:rStyle w:val="VerbatimChar"/>
        </w:rPr>
        <w:t>5  history &gt; dhbox-work-today.md</w:t>
      </w:r>
    </w:p>
    <w:sectPr w:rsidR="00ED71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3BBD1D" w14:textId="77777777" w:rsidR="00C56858" w:rsidRDefault="00C56858">
      <w:pPr>
        <w:spacing w:after="0"/>
      </w:pPr>
      <w:r>
        <w:separator/>
      </w:r>
    </w:p>
  </w:endnote>
  <w:endnote w:type="continuationSeparator" w:id="0">
    <w:p w14:paraId="694BBC30" w14:textId="77777777" w:rsidR="00C56858" w:rsidRDefault="00C568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7988AB" w14:textId="77777777" w:rsidR="00C56858" w:rsidRDefault="00C56858">
      <w:r>
        <w:separator/>
      </w:r>
    </w:p>
  </w:footnote>
  <w:footnote w:type="continuationSeparator" w:id="0">
    <w:p w14:paraId="6A62A71F" w14:textId="77777777" w:rsidR="00C56858" w:rsidRDefault="00C56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E96EF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11E4E5"/>
    <w:multiLevelType w:val="multilevel"/>
    <w:tmpl w:val="05D8B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0B19"/>
    <w:rsid w:val="004E29B3"/>
    <w:rsid w:val="00590D07"/>
    <w:rsid w:val="00784D58"/>
    <w:rsid w:val="008427FA"/>
    <w:rsid w:val="008D6863"/>
    <w:rsid w:val="00B86B75"/>
    <w:rsid w:val="00BC48D5"/>
    <w:rsid w:val="00C36279"/>
    <w:rsid w:val="00C56858"/>
    <w:rsid w:val="00E315A3"/>
    <w:rsid w:val="00ED71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B31AC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6</Characters>
  <Application>Microsoft Macintosh Word</Application>
  <DocSecurity>0</DocSecurity>
  <Lines>1</Lines>
  <Paragraphs>1</Paragraphs>
  <ScaleCrop>false</ScaleCrop>
  <LinksUpToDate>false</LinksUpToDate>
  <CharactersWithSpaces>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eanne Neudorf</dc:creator>
  <cp:lastModifiedBy>Breanne Neudorf</cp:lastModifiedBy>
  <cp:revision>2</cp:revision>
  <dcterms:created xsi:type="dcterms:W3CDTF">2017-07-14T19:06:00Z</dcterms:created>
  <dcterms:modified xsi:type="dcterms:W3CDTF">2017-07-14T19:06:00Z</dcterms:modified>
</cp:coreProperties>
</file>